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17850983" w:rsidR="006A389E" w:rsidRPr="00C86416" w:rsidRDefault="000905DD" w:rsidP="006A389E">
      <w:pPr>
        <w:pStyle w:val="Heading2"/>
        <w:jc w:val="right"/>
        <w:rPr>
          <w:color w:val="365F91" w:themeColor="accent1" w:themeShade="BF"/>
          <w:sz w:val="32"/>
          <w:lang w:val="sl-SI"/>
        </w:rPr>
      </w:pPr>
      <w:r>
        <w:rPr>
          <w:color w:val="365F91" w:themeColor="accent1" w:themeShade="BF"/>
          <w:sz w:val="32"/>
          <w:lang w:val="sl-SI"/>
        </w:rPr>
        <w:t>December</w:t>
      </w:r>
      <w:r w:rsidR="006A389E" w:rsidRPr="00C86416">
        <w:rPr>
          <w:color w:val="365F91" w:themeColor="accent1" w:themeShade="BF"/>
          <w:sz w:val="32"/>
          <w:lang w:val="sl-SI"/>
        </w:rPr>
        <w:t>, 202</w:t>
      </w:r>
      <w:r w:rsidR="00F92808">
        <w:rPr>
          <w:color w:val="365F91" w:themeColor="accent1" w:themeShade="BF"/>
          <w:sz w:val="32"/>
          <w:lang w:val="sl-SI"/>
        </w:rPr>
        <w:t>5</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transferjev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transferje,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Znesek izplačanih transferjev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transferjem: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r w:rsidR="001468E3" w:rsidRPr="00B921DA">
        <w:rPr>
          <w:lang w:val="sl-SI"/>
        </w:rPr>
        <w:t xml:space="preserve"> </w:t>
      </w:r>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IDP dodelijo kratkoročno, nekateri upravičenci te transferj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 xml:space="preserve">kar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3D7F4733"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0905DD">
        <w:rPr>
          <w:color w:val="365F91" w:themeColor="accent1" w:themeShade="BF"/>
          <w:sz w:val="32"/>
          <w:szCs w:val="32"/>
          <w:lang w:val="sl-SI"/>
        </w:rPr>
        <w:t>decem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82600">
        <w:rPr>
          <w:color w:val="365F91" w:themeColor="accent1" w:themeShade="BF"/>
          <w:sz w:val="32"/>
          <w:szCs w:val="32"/>
          <w:lang w:val="sl-SI"/>
        </w:rPr>
        <w:t>5</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3590F963" w:rsidR="006A389E" w:rsidRPr="00C86416" w:rsidRDefault="0021001C" w:rsidP="006A389E">
      <w:pPr>
        <w:pStyle w:val="BodyText"/>
        <w:rPr>
          <w:lang w:val="sl-SI"/>
        </w:rPr>
      </w:pPr>
      <w:r>
        <w:rPr>
          <w:b/>
          <w:bCs/>
          <w:lang w:val="sl-SI"/>
        </w:rPr>
        <w:t>V</w:t>
      </w:r>
      <w:r w:rsidR="006A389E" w:rsidRPr="00C86416">
        <w:rPr>
          <w:b/>
          <w:bCs/>
          <w:lang w:val="sl-SI"/>
        </w:rPr>
        <w:t xml:space="preserve"> </w:t>
      </w:r>
      <w:r w:rsidR="000905DD">
        <w:rPr>
          <w:b/>
          <w:bCs/>
          <w:lang w:val="sl-SI"/>
        </w:rPr>
        <w:t>novembr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AC4A47">
        <w:rPr>
          <w:b/>
          <w:bCs/>
          <w:lang w:val="sl-SI"/>
        </w:rPr>
        <w:t xml:space="preserve">petih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1D52CA" w:rsidRPr="00C86416">
        <w:rPr>
          <w:b/>
          <w:bCs/>
          <w:lang w:val="sl-SI"/>
        </w:rPr>
        <w:t>plačilo prispevkov (4 ali več otrok),</w:t>
      </w:r>
      <w:r w:rsidR="001D52CA">
        <w:rPr>
          <w:b/>
          <w:bCs/>
          <w:lang w:val="sl-SI"/>
        </w:rPr>
        <w:t xml:space="preserve"> </w:t>
      </w:r>
      <w:r w:rsidR="00A76A3B">
        <w:rPr>
          <w:b/>
          <w:bCs/>
          <w:lang w:val="sl-SI"/>
        </w:rPr>
        <w:t xml:space="preserve">rejnine, pomoč ob rojstvu otroka, štipendije sklada </w:t>
      </w:r>
      <w:r w:rsidR="0038610B">
        <w:rPr>
          <w:b/>
          <w:bCs/>
          <w:lang w:val="sl-SI"/>
        </w:rPr>
        <w:t>ter starševski dopusti in nadomestila</w:t>
      </w:r>
      <w:r w:rsidR="00336106" w:rsidRPr="00C86416">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F44B23">
        <w:rPr>
          <w:lang w:val="sl-SI"/>
        </w:rPr>
        <w:t xml:space="preserve">starševski dodatek, </w:t>
      </w:r>
      <w:r w:rsidR="00A76A3B">
        <w:rPr>
          <w:lang w:val="sl-SI"/>
        </w:rPr>
        <w:t xml:space="preserve">dodatek za veliko družino, državno štipendijo 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3A2B51">
        <w:rPr>
          <w:b/>
          <w:bCs/>
          <w:lang w:val="sl-SI"/>
        </w:rPr>
        <w:t xml:space="preserve">petih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3A2B51">
        <w:rPr>
          <w:b/>
          <w:bCs/>
          <w:lang w:val="sl-SI"/>
        </w:rPr>
        <w:t xml:space="preserve">šest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445FB6">
        <w:rPr>
          <w:lang w:val="sl-SI"/>
        </w:rPr>
        <w:t xml:space="preserve">štipendije sklada, </w:t>
      </w:r>
      <w:r w:rsidR="002859AF">
        <w:rPr>
          <w:lang w:val="sl-SI"/>
        </w:rPr>
        <w:t xml:space="preserve">krajši delovni čas, </w:t>
      </w:r>
      <w:r w:rsidR="00445FB6">
        <w:rPr>
          <w:lang w:val="sl-SI"/>
        </w:rPr>
        <w:t xml:space="preserve">pomoč ob rojstvu otroka,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w:t>
      </w:r>
      <w:r w:rsidR="00445FB6">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09AC4EB8" w:rsidR="00CD7D68" w:rsidRPr="00C86416" w:rsidRDefault="006A389E" w:rsidP="006A389E">
      <w:pPr>
        <w:pStyle w:val="BodyText"/>
        <w:rPr>
          <w:lang w:val="sl-SI"/>
        </w:rPr>
      </w:pPr>
      <w:r w:rsidRPr="00C86416">
        <w:rPr>
          <w:b/>
          <w:bCs/>
          <w:lang w:val="sl-SI"/>
        </w:rPr>
        <w:lastRenderedPageBreak/>
        <w:t xml:space="preserve">Pri </w:t>
      </w:r>
      <w:r w:rsidR="009671E2">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0905DD">
        <w:rPr>
          <w:b/>
          <w:bCs/>
          <w:lang w:val="sl-SI"/>
        </w:rPr>
        <w:t>novembr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242B46">
        <w:rPr>
          <w:lang w:val="sl-SI"/>
        </w:rPr>
        <w:t>,</w:t>
      </w:r>
      <w:r w:rsidR="00242B46" w:rsidRPr="00242B46">
        <w:rPr>
          <w:lang w:val="sl-SI"/>
        </w:rPr>
        <w:t xml:space="preserve"> </w:t>
      </w:r>
      <w:r w:rsidR="00242B46">
        <w:rPr>
          <w:lang w:val="sl-SI"/>
        </w:rPr>
        <w:t>oprostitve plačila socialno varstvenih storitev</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242B46">
        <w:rPr>
          <w:lang w:val="sl-SI"/>
        </w:rPr>
        <w:t xml:space="preserve"> in</w:t>
      </w:r>
      <w:r w:rsidR="00242B46" w:rsidRPr="00C86416">
        <w:rPr>
          <w:lang w:val="sl-SI"/>
        </w:rPr>
        <w:t xml:space="preserve"> </w:t>
      </w:r>
      <w:r w:rsidR="00A8518A">
        <w:rPr>
          <w:lang w:val="sl-SI"/>
        </w:rPr>
        <w:t>varstveni dodatek</w:t>
      </w:r>
      <w:r w:rsidR="00242B46">
        <w:rPr>
          <w:lang w:val="sl-SI"/>
        </w:rPr>
        <w:t xml:space="preserve">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06AF3E5B"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0905DD">
        <w:rPr>
          <w:b/>
          <w:bCs/>
          <w:lang w:val="sl-SI"/>
        </w:rPr>
        <w:t>novembr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w:t>
      </w:r>
      <w:r w:rsidR="000905DD">
        <w:rPr>
          <w:lang w:val="sl-SI"/>
        </w:rPr>
        <w:t>-</w:t>
      </w:r>
      <w:r w:rsidRPr="00B921DA">
        <w:rPr>
          <w:lang w:val="sl-SI"/>
        </w:rPr>
        <w:t>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22407079"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9542DB">
        <w:rPr>
          <w:lang w:val="sl-SI"/>
        </w:rPr>
        <w:t>novembru</w:t>
      </w:r>
      <w:r w:rsidR="00DE17EF">
        <w:rPr>
          <w:lang w:val="sl-SI"/>
        </w:rPr>
        <w:t xml:space="preserve"> </w:t>
      </w:r>
      <w:r w:rsidR="00101D9D">
        <w:rPr>
          <w:lang w:val="sl-SI"/>
        </w:rPr>
        <w:t xml:space="preserve">2025 </w:t>
      </w:r>
      <w:r w:rsidR="00DE17EF">
        <w:rPr>
          <w:lang w:val="sl-SI"/>
        </w:rPr>
        <w:t xml:space="preserve">so bili izdatki medletno višji pri </w:t>
      </w:r>
      <w:r w:rsidR="00034F0D">
        <w:rPr>
          <w:lang w:val="sl-SI"/>
        </w:rPr>
        <w:t>izredni denarni pomoči</w:t>
      </w:r>
      <w:r w:rsidR="009542DB">
        <w:rPr>
          <w:lang w:val="sl-SI"/>
        </w:rPr>
        <w:t xml:space="preserve"> in denarni socialni pomoči</w:t>
      </w:r>
      <w:r w:rsidR="00D80BA2">
        <w:rPr>
          <w:lang w:val="sl-SI"/>
        </w:rPr>
        <w:t xml:space="preserve">. </w:t>
      </w:r>
    </w:p>
    <w:p w14:paraId="4160D766" w14:textId="550B48E1" w:rsidR="006A389E" w:rsidRPr="00C86416" w:rsidRDefault="00BC340B" w:rsidP="006A389E">
      <w:pPr>
        <w:pStyle w:val="BodyText"/>
        <w:rPr>
          <w:lang w:val="sl-SI"/>
        </w:rPr>
      </w:pPr>
      <w:r>
        <w:rPr>
          <w:b/>
          <w:bCs/>
          <w:lang w:val="sl-SI"/>
        </w:rPr>
        <w:t xml:space="preserve">V mesecu </w:t>
      </w:r>
      <w:r w:rsidR="000905DD">
        <w:rPr>
          <w:b/>
          <w:bCs/>
          <w:lang w:val="sl-SI"/>
        </w:rPr>
        <w:t>novembru</w:t>
      </w:r>
      <w:r>
        <w:rPr>
          <w:b/>
          <w:bCs/>
          <w:lang w:val="sl-SI"/>
        </w:rPr>
        <w:t xml:space="preserve"> je bilo š</w:t>
      </w:r>
      <w:r w:rsidRPr="00C86416">
        <w:rPr>
          <w:b/>
          <w:bCs/>
          <w:lang w:val="sl-SI"/>
        </w:rPr>
        <w:t xml:space="preserve">tevilo upravičencev </w:t>
      </w:r>
      <w:r w:rsidR="002F34C0">
        <w:rPr>
          <w:b/>
          <w:bCs/>
          <w:lang w:val="sl-SI"/>
        </w:rPr>
        <w:t xml:space="preserve">za </w:t>
      </w:r>
      <w:r w:rsidR="002537D0">
        <w:rPr>
          <w:b/>
          <w:bCs/>
          <w:lang w:val="sl-SI"/>
        </w:rPr>
        <w:t xml:space="preserve">izredno denarno </w:t>
      </w:r>
      <w:r w:rsidR="00AD4E66">
        <w:rPr>
          <w:b/>
          <w:bCs/>
          <w:lang w:val="sl-SI"/>
        </w:rPr>
        <w:t xml:space="preserve">pomoč </w:t>
      </w:r>
      <w:r w:rsidR="0072374A" w:rsidRPr="00C86416">
        <w:rPr>
          <w:b/>
          <w:bCs/>
          <w:lang w:val="sl-SI"/>
        </w:rPr>
        <w:t xml:space="preserve">medletno </w:t>
      </w:r>
      <w:r w:rsidR="000C33D8">
        <w:rPr>
          <w:b/>
          <w:bCs/>
          <w:lang w:val="sl-SI"/>
        </w:rPr>
        <w:t xml:space="preserve">višje </w:t>
      </w:r>
      <w:r w:rsidR="001B42A6">
        <w:rPr>
          <w:b/>
          <w:bCs/>
          <w:lang w:val="sl-SI"/>
        </w:rPr>
        <w:t>(</w:t>
      </w:r>
      <w:r w:rsidR="000C33D8">
        <w:rPr>
          <w:b/>
          <w:bCs/>
          <w:lang w:val="sl-SI"/>
        </w:rPr>
        <w:t>4,4</w:t>
      </w:r>
      <w:r w:rsidR="00484A3E">
        <w:rPr>
          <w:b/>
          <w:bCs/>
          <w:lang w:val="sl-SI"/>
        </w:rPr>
        <w:t> </w:t>
      </w:r>
      <w:r w:rsidR="00AD4E66">
        <w:rPr>
          <w:b/>
          <w:bCs/>
          <w:lang w:val="sl-SI"/>
        </w:rPr>
        <w:t>%</w:t>
      </w:r>
      <w:r w:rsidR="00356167">
        <w:rPr>
          <w:b/>
          <w:bCs/>
          <w:lang w:val="sl-SI"/>
        </w:rPr>
        <w:t>)</w:t>
      </w:r>
      <w:r w:rsidR="002537D0">
        <w:rPr>
          <w:b/>
          <w:bCs/>
          <w:lang w:val="sl-SI"/>
        </w:rPr>
        <w:t>.</w:t>
      </w:r>
      <w:r w:rsidR="003E7428">
        <w:rPr>
          <w:b/>
          <w:bCs/>
          <w:lang w:val="sl-SI"/>
        </w:rPr>
        <w:t xml:space="preserve"> </w:t>
      </w:r>
      <w:r w:rsidR="002537D0">
        <w:rPr>
          <w:b/>
          <w:bCs/>
          <w:lang w:val="sl-SI"/>
        </w:rPr>
        <w:t xml:space="preserve">Število upravičencev pa je </w:t>
      </w:r>
      <w:r w:rsidR="003E7428">
        <w:rPr>
          <w:b/>
          <w:bCs/>
          <w:lang w:val="sl-SI"/>
        </w:rPr>
        <w:t xml:space="preserve">bilo </w:t>
      </w:r>
      <w:r w:rsidR="002537D0">
        <w:rPr>
          <w:b/>
          <w:bCs/>
          <w:lang w:val="sl-SI"/>
        </w:rPr>
        <w:t xml:space="preserve">nižje </w:t>
      </w:r>
      <w:r w:rsidR="003E7428">
        <w:rPr>
          <w:b/>
          <w:bCs/>
          <w:lang w:val="sl-SI"/>
        </w:rPr>
        <w:t xml:space="preserve">za </w:t>
      </w:r>
      <w:r w:rsidR="002537D0">
        <w:rPr>
          <w:b/>
          <w:bCs/>
          <w:lang w:val="sl-SI"/>
        </w:rPr>
        <w:t xml:space="preserve">denarno socialno </w:t>
      </w:r>
      <w:r w:rsidR="003E7428">
        <w:rPr>
          <w:b/>
          <w:bCs/>
          <w:lang w:val="sl-SI"/>
        </w:rPr>
        <w:t>pomoč (-</w:t>
      </w:r>
      <w:r w:rsidR="002537D0">
        <w:rPr>
          <w:b/>
          <w:bCs/>
          <w:lang w:val="sl-SI"/>
        </w:rPr>
        <w:t>2</w:t>
      </w:r>
      <w:r w:rsidR="003E7428">
        <w:rPr>
          <w:b/>
          <w:bCs/>
          <w:lang w:val="sl-SI"/>
        </w:rPr>
        <w:t>,</w:t>
      </w:r>
      <w:r w:rsidR="002537D0">
        <w:rPr>
          <w:b/>
          <w:bCs/>
          <w:lang w:val="sl-SI"/>
        </w:rPr>
        <w:t>5</w:t>
      </w:r>
      <w:r w:rsidR="00661406">
        <w:rPr>
          <w:b/>
          <w:bCs/>
          <w:lang w:val="sl-SI"/>
        </w:rPr>
        <w:t> </w:t>
      </w:r>
      <w:r w:rsidR="003E7428">
        <w:rPr>
          <w:b/>
          <w:bCs/>
          <w:lang w:val="sl-SI"/>
        </w:rPr>
        <w:t>%)</w:t>
      </w:r>
      <w:r w:rsidR="002537D0">
        <w:rPr>
          <w:b/>
          <w:bCs/>
          <w:lang w:val="sl-SI"/>
        </w:rPr>
        <w:t xml:space="preserve"> ter za subvencijo najemnine (-2,1 %) in </w:t>
      </w:r>
      <w:r w:rsidR="00EC4921">
        <w:rPr>
          <w:b/>
          <w:bCs/>
          <w:lang w:val="sl-SI"/>
        </w:rPr>
        <w:t>znašalo 1</w:t>
      </w:r>
      <w:r w:rsidR="002537D0">
        <w:rPr>
          <w:b/>
          <w:bCs/>
          <w:lang w:val="sl-SI"/>
        </w:rPr>
        <w:t>2</w:t>
      </w:r>
      <w:r w:rsidR="00EC4921">
        <w:rPr>
          <w:b/>
          <w:bCs/>
          <w:lang w:val="sl-SI"/>
        </w:rPr>
        <w:t>,</w:t>
      </w:r>
      <w:r w:rsidR="002537D0">
        <w:rPr>
          <w:b/>
          <w:bCs/>
          <w:lang w:val="sl-SI"/>
        </w:rPr>
        <w:t>8</w:t>
      </w:r>
      <w:r w:rsidR="00EC4921">
        <w:rPr>
          <w:b/>
          <w:bCs/>
          <w:lang w:val="sl-SI"/>
        </w:rPr>
        <w:t xml:space="preserve"> 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742A27">
        <w:rPr>
          <w:lang w:val="sl-SI"/>
        </w:rPr>
        <w:t> </w:t>
      </w:r>
      <w:r w:rsidR="00327BB0" w:rsidRPr="00041218">
        <w:rPr>
          <w:lang w:val="sl-SI"/>
        </w:rPr>
        <w:t xml:space="preserve">%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D4605F">
        <w:rPr>
          <w:lang w:val="sl-SI"/>
        </w:rPr>
        <w:t>novembru</w:t>
      </w:r>
      <w:r w:rsidR="00034F0D">
        <w:rPr>
          <w:lang w:val="sl-SI"/>
        </w:rPr>
        <w:t xml:space="preserve"> </w:t>
      </w:r>
      <w:r w:rsidR="0041229C" w:rsidRPr="0041229C">
        <w:rPr>
          <w:lang w:val="sl-SI"/>
        </w:rPr>
        <w:t xml:space="preserve">2025 je bilo do denarne socialne pomoči upravičenih </w:t>
      </w:r>
      <w:r w:rsidR="00D4605F" w:rsidRPr="00D4605F">
        <w:rPr>
          <w:lang w:val="sl-SI"/>
        </w:rPr>
        <w:t>68.493</w:t>
      </w:r>
      <w:r w:rsidR="00D4605F">
        <w:rPr>
          <w:lang w:val="sl-SI"/>
        </w:rPr>
        <w:t xml:space="preserve"> </w:t>
      </w:r>
      <w:r w:rsidRPr="0041229C">
        <w:rPr>
          <w:lang w:val="sl-SI"/>
        </w:rPr>
        <w:t xml:space="preserve">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0905DD">
        <w:rPr>
          <w:b/>
          <w:bCs/>
          <w:lang w:val="sl-SI"/>
        </w:rPr>
        <w:t>novembr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0</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A84809">
        <w:rPr>
          <w:b/>
          <w:bCs/>
          <w:lang w:val="sl-SI"/>
        </w:rPr>
        <w:t>6</w:t>
      </w:r>
      <w:r w:rsidR="00B3363D">
        <w:rPr>
          <w:b/>
          <w:bCs/>
          <w:lang w:val="sl-SI"/>
        </w:rPr>
        <w:t>,</w:t>
      </w:r>
      <w:r w:rsidR="00A84809">
        <w:rPr>
          <w:b/>
          <w:bCs/>
          <w:lang w:val="sl-SI"/>
        </w:rPr>
        <w:t>3</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w:t>
      </w:r>
      <w:r w:rsidR="00A84809">
        <w:rPr>
          <w:b/>
          <w:bCs/>
          <w:lang w:val="sl-SI"/>
        </w:rPr>
        <w:t>9</w:t>
      </w:r>
      <w:r w:rsidR="003C74B4" w:rsidRPr="008A3E47">
        <w:rPr>
          <w:b/>
          <w:bCs/>
          <w:lang w:val="sl-SI"/>
        </w:rPr>
        <w:t>,</w:t>
      </w:r>
      <w:r w:rsidR="00A84809">
        <w:rPr>
          <w:b/>
          <w:bCs/>
          <w:lang w:val="sl-SI"/>
        </w:rPr>
        <w:t>4</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0965BC">
        <w:rPr>
          <w:b/>
          <w:bCs/>
          <w:lang w:val="sl-SI"/>
        </w:rPr>
        <w:t>18</w:t>
      </w:r>
      <w:r w:rsidR="006A389E" w:rsidRPr="008A3E47">
        <w:rPr>
          <w:b/>
          <w:bCs/>
          <w:lang w:val="sl-SI"/>
        </w:rPr>
        <w:t>-</w:t>
      </w:r>
      <w:r w:rsidR="000965BC">
        <w:rPr>
          <w:b/>
          <w:bCs/>
          <w:lang w:val="sl-SI"/>
        </w:rPr>
        <w:t>25</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0965BC">
        <w:rPr>
          <w:b/>
          <w:bCs/>
          <w:lang w:val="sl-SI"/>
        </w:rPr>
        <w:t>50</w:t>
      </w:r>
      <w:r w:rsidR="003F1BFE">
        <w:rPr>
          <w:b/>
          <w:bCs/>
          <w:lang w:val="sl-SI"/>
        </w:rPr>
        <w:t>,</w:t>
      </w:r>
      <w:r w:rsidR="00C40D79">
        <w:rPr>
          <w:b/>
          <w:bCs/>
          <w:lang w:val="sl-SI"/>
        </w:rPr>
        <w:t>3</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0905DD">
        <w:rPr>
          <w:b/>
          <w:bCs/>
          <w:lang w:val="sl-SI"/>
        </w:rPr>
        <w:t>novembru</w:t>
      </w:r>
      <w:r w:rsidR="003E771A">
        <w:rPr>
          <w:b/>
          <w:bCs/>
          <w:lang w:val="sl-SI"/>
        </w:rPr>
        <w:t xml:space="preserve">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C40D79">
        <w:rPr>
          <w:b/>
          <w:bCs/>
          <w:lang w:val="sl-SI"/>
        </w:rPr>
        <w:t>9.</w:t>
      </w:r>
      <w:r w:rsidR="000965BC">
        <w:rPr>
          <w:b/>
          <w:bCs/>
          <w:lang w:val="sl-SI"/>
        </w:rPr>
        <w:t>841</w:t>
      </w:r>
      <w:r w:rsidR="0075663B">
        <w:rPr>
          <w:b/>
          <w:bCs/>
          <w:lang w:val="sl-SI"/>
        </w:rPr>
        <w:t xml:space="preserve"> 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0965BC">
        <w:rPr>
          <w:b/>
          <w:bCs/>
          <w:lang w:val="sl-SI"/>
        </w:rPr>
        <w:t>1</w:t>
      </w:r>
      <w:r w:rsidR="003E771A">
        <w:rPr>
          <w:b/>
          <w:bCs/>
          <w:lang w:val="sl-SI"/>
        </w:rPr>
        <w:t>,</w:t>
      </w:r>
      <w:r w:rsidR="000965BC">
        <w:rPr>
          <w:b/>
          <w:bCs/>
          <w:lang w:val="sl-SI"/>
        </w:rPr>
        <w:t>4</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6A98CEA8"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r w:rsidR="00A94F4F" w:rsidRPr="00B921DA">
        <w:rPr>
          <w:lang w:val="sl-SI"/>
        </w:rPr>
        <w:t>2,4</w:t>
      </w:r>
      <w:r w:rsidR="004D5C00">
        <w:rPr>
          <w:lang w:val="sl-SI"/>
        </w:rPr>
        <w:t> </w:t>
      </w:r>
      <w:r w:rsidR="00617807" w:rsidRPr="00B921DA">
        <w:rPr>
          <w:lang w:val="sl-SI"/>
        </w:rPr>
        <w:t>%</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0905DD">
        <w:rPr>
          <w:lang w:val="sl-SI"/>
        </w:rPr>
        <w:t>oktobru</w:t>
      </w:r>
      <w:r w:rsidR="009515CE">
        <w:rPr>
          <w:lang w:val="sl-SI"/>
        </w:rPr>
        <w:t xml:space="preserve"> </w:t>
      </w:r>
      <w:r w:rsidR="00C507E2">
        <w:rPr>
          <w:lang w:val="sl-SI"/>
        </w:rPr>
        <w:t xml:space="preserve">je bila </w:t>
      </w:r>
      <w:r w:rsidR="0014218F">
        <w:rPr>
          <w:lang w:val="sl-SI"/>
        </w:rPr>
        <w:t>medletna rast</w:t>
      </w:r>
      <w:r w:rsidR="00D731AD">
        <w:rPr>
          <w:lang w:val="sl-SI"/>
        </w:rPr>
        <w:t xml:space="preserve"> </w:t>
      </w:r>
      <w:r w:rsidR="004D5C00">
        <w:rPr>
          <w:lang w:val="sl-SI"/>
        </w:rPr>
        <w:t xml:space="preserve">negativna </w:t>
      </w:r>
      <w:r w:rsidR="0014218F">
        <w:rPr>
          <w:lang w:val="sl-SI"/>
        </w:rPr>
        <w:lastRenderedPageBreak/>
        <w:t>(</w:t>
      </w:r>
      <w:r w:rsidR="004D5C00">
        <w:rPr>
          <w:lang w:val="sl-SI"/>
        </w:rPr>
        <w:t>-1</w:t>
      </w:r>
      <w:r w:rsidR="0014218F">
        <w:rPr>
          <w:lang w:val="sl-SI"/>
        </w:rPr>
        <w:t>,</w:t>
      </w:r>
      <w:r w:rsidR="004D5C00">
        <w:rPr>
          <w:lang w:val="sl-SI"/>
        </w:rPr>
        <w:t>2</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FD7ACE">
        <w:rPr>
          <w:lang w:val="sl-SI"/>
        </w:rPr>
        <w:t>oktobru</w:t>
      </w:r>
      <w:r w:rsidR="009515CE">
        <w:rPr>
          <w:lang w:val="sl-SI"/>
        </w:rPr>
        <w:t xml:space="preserve"> </w:t>
      </w:r>
      <w:r w:rsidR="00CB2931" w:rsidRPr="00B921DA">
        <w:rPr>
          <w:lang w:val="sl-SI"/>
        </w:rPr>
        <w:t>202</w:t>
      </w:r>
      <w:r w:rsidR="00867120">
        <w:rPr>
          <w:lang w:val="sl-SI"/>
        </w:rPr>
        <w:t xml:space="preserve">5 </w:t>
      </w:r>
      <w:r w:rsidR="008C5F59" w:rsidRPr="00B921DA">
        <w:rPr>
          <w:lang w:val="sl-SI"/>
        </w:rPr>
        <w:t>1</w:t>
      </w:r>
      <w:r w:rsidR="009515CE">
        <w:rPr>
          <w:lang w:val="sl-SI"/>
        </w:rPr>
        <w:t>3,</w:t>
      </w:r>
      <w:r w:rsidR="006234B0">
        <w:rPr>
          <w:lang w:val="sl-SI"/>
        </w:rPr>
        <w:t>6</w:t>
      </w:r>
      <w:r w:rsidR="006A389E" w:rsidRPr="00B921DA">
        <w:rPr>
          <w:lang w:val="sl-SI"/>
        </w:rPr>
        <w:t xml:space="preserve"> tisoč</w:t>
      </w:r>
      <w:r w:rsidR="00896312" w:rsidRPr="00B921DA">
        <w:rPr>
          <w:lang w:val="sl-SI"/>
        </w:rPr>
        <w:t xml:space="preserve"> (</w:t>
      </w:r>
      <w:r w:rsidR="00A93C92">
        <w:rPr>
          <w:lang w:val="sl-SI"/>
        </w:rPr>
        <w:t>2</w:t>
      </w:r>
      <w:r w:rsidR="006234B0">
        <w:rPr>
          <w:lang w:val="sl-SI"/>
        </w:rPr>
        <w:t>9,7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0905DD">
        <w:rPr>
          <w:lang w:val="sl-SI"/>
        </w:rPr>
        <w:t>okto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8A19D14"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zneski v mio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Slika 2 Pregled socialnih transferjev za leto 202</w:t>
      </w:r>
      <w:r w:rsidR="0046557D">
        <w:rPr>
          <w:b/>
          <w:bCs/>
          <w:lang w:val="sl-SI"/>
        </w:rPr>
        <w:t>4</w:t>
      </w:r>
      <w:r w:rsidRPr="00C86416">
        <w:rPr>
          <w:b/>
          <w:bCs/>
          <w:lang w:val="sl-SI"/>
        </w:rPr>
        <w:t>, število upravičencev v 1000 osebah</w:t>
      </w:r>
    </w:p>
    <w:p w14:paraId="3D3F3138" w14:textId="5CA2C0C6" w:rsidR="00C86416" w:rsidRPr="00C86416" w:rsidRDefault="00990658" w:rsidP="00C86416">
      <w:pPr>
        <w:pStyle w:val="BodyText"/>
        <w:rPr>
          <w:lang w:val="sl-SI"/>
        </w:rPr>
      </w:pPr>
      <w:r>
        <w:rPr>
          <w:noProof/>
        </w:rPr>
        <w:drawing>
          <wp:inline distT="0" distB="0" distL="0" distR="0" wp14:anchorId="6ACA4E3C" wp14:editId="550FEAAB">
            <wp:extent cx="5677133" cy="3494915"/>
            <wp:effectExtent l="0" t="0" r="0" b="0"/>
            <wp:docPr id="24"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06076" cy="3512733"/>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D4605F"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E33062">
              <w:rPr>
                <w:rFonts w:ascii="Arial" w:eastAsia="Arial" w:hAnsi="Arial" w:cs="Arial"/>
                <w:b/>
                <w:color w:val="000000"/>
                <w:sz w:val="22"/>
                <w:szCs w:val="22"/>
                <w:lang w:val="it-IT"/>
              </w:rPr>
              <w:t>Povprečni letni znesek na prebivalca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ED2C70" w14:paraId="3BDA0957" w14:textId="77777777" w:rsidTr="00ED2C70">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36399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4B316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B2885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2568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kupni znesek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2A6AC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I 25/I-X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4F53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3B5FE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I 25/XI 24</w:t>
            </w:r>
          </w:p>
        </w:tc>
      </w:tr>
      <w:tr w:rsidR="00ED2C70" w14:paraId="3244741F"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A516E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CCD5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EADF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4C67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E35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3F605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F477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ED2C70" w14:paraId="145B8C8A"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9A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9D40"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691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136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37.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7EC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780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5.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43B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r>
      <w:tr w:rsidR="00ED2C70" w14:paraId="59EB228F"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B416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9F4B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AF30C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F49F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4.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646F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CC28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2.4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F7E3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6</w:t>
            </w:r>
          </w:p>
        </w:tc>
      </w:tr>
      <w:tr w:rsidR="00ED2C70" w14:paraId="4E04DD49"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A27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72E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6F7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065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22.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3CE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6F2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7.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B65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r>
      <w:tr w:rsidR="00ED2C70" w14:paraId="671B8FF2"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A08A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A74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F785B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2AF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45.4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FD30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70118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2.9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E562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ED2C70" w14:paraId="06999CDF"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343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09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D7B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874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2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90C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D26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842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7</w:t>
            </w:r>
          </w:p>
        </w:tc>
      </w:tr>
      <w:tr w:rsidR="00ED2C70" w14:paraId="112A585A"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3BC2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6E7C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6D0E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9015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897.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43A4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C4B9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4.5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4D00F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r>
      <w:tr w:rsidR="00ED2C70" w14:paraId="658148B4"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21A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DCE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96E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22D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000.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9D8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B8E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9.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671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w:t>
            </w:r>
          </w:p>
        </w:tc>
      </w:tr>
      <w:tr w:rsidR="00ED2C70" w14:paraId="6DA96640"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CF0FB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994C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E495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0C31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927.4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9D29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1381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85.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16B2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2</w:t>
            </w:r>
          </w:p>
        </w:tc>
      </w:tr>
      <w:tr w:rsidR="00ED2C70" w14:paraId="116F1566"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9B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164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41B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CB7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7.445.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7BA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E8F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49.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657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D2C70" w14:paraId="36F9C8C4"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4AB3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7A446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F56B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EC44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6.664.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4DE10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E39E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109.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F6E5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w:t>
            </w:r>
          </w:p>
        </w:tc>
      </w:tr>
      <w:tr w:rsidR="00ED2C70" w14:paraId="55B0CB62"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DF0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982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327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C3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6.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BEB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51B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AE2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4</w:t>
            </w:r>
          </w:p>
        </w:tc>
      </w:tr>
      <w:tr w:rsidR="00ED2C70" w14:paraId="6A87B9D1"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7757C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02E3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9A64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C074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4.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ECA7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FAE5A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48A25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3</w:t>
            </w:r>
            <w:r>
              <w:rPr>
                <w:rFonts w:ascii="Arial" w:eastAsia="Arial" w:hAnsi="Arial" w:cs="Arial"/>
                <w:color w:val="000000"/>
                <w:sz w:val="22"/>
                <w:szCs w:val="22"/>
                <w:vertAlign w:val="superscript"/>
              </w:rPr>
              <w:t>***</w:t>
            </w:r>
          </w:p>
        </w:tc>
      </w:tr>
      <w:tr w:rsidR="00ED2C70" w14:paraId="25682989"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703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363B"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703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C93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5.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78B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514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3B1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ED2C70" w14:paraId="7717F817"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E3A3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D55A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CE96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2CB3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56.2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9E84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FA3B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3.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93DE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w:t>
            </w:r>
            <w:r>
              <w:rPr>
                <w:rFonts w:ascii="Arial" w:eastAsia="Arial" w:hAnsi="Arial" w:cs="Arial"/>
                <w:color w:val="000000"/>
                <w:sz w:val="22"/>
                <w:szCs w:val="22"/>
                <w:vertAlign w:val="superscript"/>
              </w:rPr>
              <w:t>***</w:t>
            </w:r>
          </w:p>
        </w:tc>
      </w:tr>
      <w:tr w:rsidR="00ED2C70" w14:paraId="0ED896FD"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874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E76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96E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293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98.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AC7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A6D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6.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A77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r>
      <w:tr w:rsidR="00ED2C70" w14:paraId="34033AC0"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52D1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ED81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F5C2C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F0C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485.8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CDEA7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91B7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0.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F999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w:t>
            </w:r>
          </w:p>
        </w:tc>
      </w:tr>
      <w:tr w:rsidR="00ED2C70" w14:paraId="65CFF8D8"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A0E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BC5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39E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AE3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556.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DA9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49D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07.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84E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ED2C70" w14:paraId="47155E67"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A6FC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F020E"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EA82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4DA0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452.7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DD2F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2B74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30.9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CFF9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ED2C70" w14:paraId="3D0C8FEB"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718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44C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0A6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5DF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448.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EEC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040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319.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DE1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r>
      <w:tr w:rsidR="00ED2C70" w14:paraId="7C27D24C"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A099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F53F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581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20F4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830.9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00B5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0544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31.8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D5CA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ED2C70" w14:paraId="1E5B4215"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9BD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5F55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2F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59E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58.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4D2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BC6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55.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1F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w:t>
            </w:r>
          </w:p>
        </w:tc>
      </w:tr>
      <w:tr w:rsidR="00ED2C70" w14:paraId="4DA6FE15" w14:textId="77777777" w:rsidTr="00ED2C70">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2D1A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2E6F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2602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F7F4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426.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288B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C441C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47.9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C52F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D2C70" w14:paraId="14A95202" w14:textId="77777777" w:rsidTr="00ED2C70">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6E4DB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Dodatek za veliko družino se izplačuje enkrat letno. Podatek za zadnji mesec je odraz vlog zaradi sprememb št. otrok med letom in je zelo variabilen.;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avica dodatek za pomoč in postrežbo ni samostojna, dodeljuje se v okviru varstvenega dodatka ali denarne socialne pomoči.;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odatki niso dokončni, saj je ti pravici možno uveljavljati še eno leto po smrti osebe.; </w:t>
            </w:r>
          </w:p>
        </w:tc>
      </w:tr>
    </w:tbl>
    <w:p w14:paraId="490F4854" w14:textId="77777777" w:rsidR="00ED2C70" w:rsidRDefault="00ED2C70"/>
    <w:tbl>
      <w:tblPr>
        <w:tblW w:w="4408" w:type="pct"/>
        <w:jc w:val="center"/>
        <w:tblLook w:val="0420" w:firstRow="1" w:lastRow="0" w:firstColumn="0" w:lastColumn="0" w:noHBand="0" w:noVBand="1"/>
      </w:tblPr>
      <w:tblGrid>
        <w:gridCol w:w="1496"/>
        <w:gridCol w:w="1424"/>
        <w:gridCol w:w="2099"/>
        <w:gridCol w:w="1302"/>
        <w:gridCol w:w="1982"/>
      </w:tblGrid>
      <w:tr w:rsidR="00ED2C70" w14:paraId="30786D5D" w14:textId="77777777" w:rsidTr="00ED2C70">
        <w:trPr>
          <w:tblHeader/>
          <w:jc w:val="center"/>
        </w:trPr>
        <w:tc>
          <w:tcPr>
            <w:tcW w:w="90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BBE45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34316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590F8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B6256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C4EB0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 25/X 24</w:t>
            </w:r>
          </w:p>
        </w:tc>
      </w:tr>
      <w:tr w:rsidR="00ED2C70" w14:paraId="79447183" w14:textId="77777777" w:rsidTr="00ED2C70">
        <w:trPr>
          <w:jc w:val="center"/>
        </w:trPr>
        <w:tc>
          <w:tcPr>
            <w:tcW w:w="9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8671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8DE0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916.5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AEDF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6F4E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02.1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DAD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D2C70" w14:paraId="1B7460B2" w14:textId="77777777" w:rsidTr="00ED2C70">
        <w:trPr>
          <w:jc w:val="center"/>
        </w:trPr>
        <w:tc>
          <w:tcPr>
            <w:tcW w:w="9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B34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EBB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5A9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3A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79C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9</w:t>
            </w:r>
          </w:p>
        </w:tc>
      </w:tr>
    </w:tbl>
    <w:p w14:paraId="2617D9E9" w14:textId="77777777" w:rsidR="004533DC" w:rsidRDefault="004533DC"/>
    <w:p w14:paraId="72020C5B" w14:textId="77777777" w:rsidR="00A204E9" w:rsidRDefault="00A204E9"/>
    <w:p w14:paraId="703BEAD6" w14:textId="77777777" w:rsidR="0023528E" w:rsidRDefault="0023528E"/>
    <w:p w14:paraId="0E198A32" w14:textId="77777777" w:rsidR="00792D52" w:rsidRDefault="00792D52"/>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76BF4957" w14:textId="680BB9BC" w:rsidR="00C86416" w:rsidRPr="00C86416" w:rsidRDefault="00C86416" w:rsidP="00C86416">
      <w:pPr>
        <w:pStyle w:val="BodyText"/>
        <w:rPr>
          <w:lang w:val="sl-SI"/>
        </w:rPr>
      </w:pPr>
      <w:r w:rsidRPr="00C86416">
        <w:rPr>
          <w:b/>
          <w:bCs/>
          <w:lang w:val="sl-SI"/>
        </w:rPr>
        <w:t>Tabela 4 Število upravičencev do socialnih transferjev po pravicah, leto 202</w:t>
      </w:r>
      <w:r w:rsidR="00763D2A">
        <w:rPr>
          <w:b/>
          <w:bCs/>
          <w:lang w:val="sl-SI"/>
        </w:rPr>
        <w:t>5</w:t>
      </w:r>
    </w:p>
    <w:tbl>
      <w:tblPr>
        <w:tblW w:w="5516" w:type="pct"/>
        <w:jc w:val="center"/>
        <w:tblLook w:val="0420" w:firstRow="1" w:lastRow="0" w:firstColumn="0" w:lastColumn="0" w:noHBand="0" w:noVBand="1"/>
      </w:tblPr>
      <w:tblGrid>
        <w:gridCol w:w="1411"/>
        <w:gridCol w:w="2842"/>
        <w:gridCol w:w="1387"/>
        <w:gridCol w:w="1337"/>
        <w:gridCol w:w="1187"/>
        <w:gridCol w:w="1020"/>
        <w:gridCol w:w="1206"/>
      </w:tblGrid>
      <w:tr w:rsidR="00ED2C70" w14:paraId="695145CF" w14:textId="77777777" w:rsidTr="00ED2C70">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4EC3D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BCED0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DDBCD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A2971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število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8C1BE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I 25/I-X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17947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Število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A72C0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I 25/XI 24</w:t>
            </w:r>
          </w:p>
        </w:tc>
      </w:tr>
      <w:tr w:rsidR="00ED2C70" w14:paraId="448901C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00FA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58AB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F7F49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EF15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E529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2D0C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B05A6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ED2C70" w14:paraId="4A6FDA36"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F9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49ED"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C94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CF1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802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D12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B5B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w:t>
            </w:r>
          </w:p>
        </w:tc>
      </w:tr>
      <w:tr w:rsidR="00ED2C70" w14:paraId="77067CE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3345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CAD41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6D62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1D28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59E5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7622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CCDB5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ED2C70" w14:paraId="4B23727E"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98E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16C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BF3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21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7C6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D27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DE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w:t>
            </w:r>
          </w:p>
        </w:tc>
      </w:tr>
      <w:tr w:rsidR="00ED2C70" w14:paraId="22D8D5AD"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EC34D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34F7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BF5F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1738D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BF6C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7215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77A3E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w:t>
            </w:r>
          </w:p>
        </w:tc>
      </w:tr>
      <w:tr w:rsidR="00ED2C70" w14:paraId="6F48C39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1D1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0ED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538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355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504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69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EA0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ED2C70" w14:paraId="57F19B7A"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468C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4439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161D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2CC6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9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490CD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FA55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7151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ED2C70" w14:paraId="2D8A518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7C0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D0D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A54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C6A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969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099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130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ED2C70" w14:paraId="24DACF53"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66700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56B8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BEF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9C4C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FE0C6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2DF77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CB28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9</w:t>
            </w:r>
          </w:p>
        </w:tc>
      </w:tr>
      <w:tr w:rsidR="00ED2C70" w14:paraId="4CB90642"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5F8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40C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A75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DCB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55F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CE3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579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ED2C70" w14:paraId="3E80E013"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31F9F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FCA2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0B2E6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F34E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C55F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9A828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8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DD06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ED2C70" w14:paraId="235AC689"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1EE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7FB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8C5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CA2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579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2DB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D5D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D2C70" w14:paraId="1CAEC1D1"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F492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6B077"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CA7C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CB83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3B75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CBE7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4013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D2C70" w14:paraId="21505B60"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42E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22F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1F4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579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F3E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DFD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B73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r>
      <w:tr w:rsidR="00ED2C70" w14:paraId="3521B50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E33B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3A68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8BD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C6D4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98A0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0CF5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FEBB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4</w:t>
            </w:r>
          </w:p>
        </w:tc>
      </w:tr>
      <w:tr w:rsidR="00ED2C70" w14:paraId="36579540"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8B3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5CE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CBE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444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10F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9DF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A69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3</w:t>
            </w:r>
          </w:p>
        </w:tc>
      </w:tr>
      <w:tr w:rsidR="00ED2C70" w14:paraId="7681C070"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5854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6C42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2F80A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667B6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97F86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2067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7A21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r>
      <w:tr w:rsidR="00ED2C70" w14:paraId="6BF7A727"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8D7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BC9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973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249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DE1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E52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10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r>
      <w:tr w:rsidR="00ED2C70" w14:paraId="6CC4C752"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483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BDC576"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Oprostitve plačila socialno varstvenih storitev</w:t>
            </w:r>
            <w:r w:rsidRPr="00CD0F1F">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4D2B5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3882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C510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8D979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C72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ED2C70" w14:paraId="2EA347CE"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850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61A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B35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AD2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92D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6FD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9A0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ED2C70" w14:paraId="7A4E37C5"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66FF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1FB9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C6E2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BB63E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5620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BF563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BD02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D2C70" w14:paraId="556EC0DE"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703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93F9"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6E7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3E6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666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C3C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4F2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ED2C70" w14:paraId="638A2D8E"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E9F0D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97365"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5CDD3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FFDD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B1AE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396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7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D4D8B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D2C70" w14:paraId="5799B4DE"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9B5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607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BB7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50B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6FC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F3B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7A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ED2C70" w14:paraId="3EF73CCF"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C83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C25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03AA9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482A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611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BF48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7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40187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ED2C70" w14:paraId="1D3460A4" w14:textId="77777777" w:rsidTr="00ED2C70">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B82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79A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9C9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364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316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61E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bookmarkStart w:id="12" w:name="_Hlk221629978"/>
            <w:r>
              <w:rPr>
                <w:rFonts w:ascii="Arial" w:eastAsia="Arial" w:hAnsi="Arial" w:cs="Arial"/>
                <w:color w:val="000000"/>
                <w:sz w:val="22"/>
                <w:szCs w:val="22"/>
              </w:rPr>
              <w:t>68.493</w:t>
            </w:r>
            <w:bookmarkEnd w:id="12"/>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375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D2C70" w14:paraId="3DCEDFF5" w14:textId="77777777" w:rsidTr="00ED2C70">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6C463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izračunano kot vsota po mesecih.;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ikazano je število otrok.; </w:t>
            </w:r>
          </w:p>
        </w:tc>
      </w:tr>
    </w:tbl>
    <w:p w14:paraId="4B0371EE" w14:textId="77777777" w:rsidR="00ED2C70" w:rsidRDefault="00ED2C70"/>
    <w:tbl>
      <w:tblPr>
        <w:tblW w:w="4964" w:type="pct"/>
        <w:jc w:val="center"/>
        <w:tblLook w:val="0420" w:firstRow="1" w:lastRow="0" w:firstColumn="0" w:lastColumn="0" w:noHBand="0" w:noVBand="1"/>
      </w:tblPr>
      <w:tblGrid>
        <w:gridCol w:w="2629"/>
        <w:gridCol w:w="873"/>
        <w:gridCol w:w="2576"/>
        <w:gridCol w:w="873"/>
        <w:gridCol w:w="2399"/>
      </w:tblGrid>
      <w:tr w:rsidR="00ED2C70" w14:paraId="4168A345" w14:textId="77777777" w:rsidTr="00ED2C70">
        <w:trPr>
          <w:tblHeader/>
          <w:jc w:val="center"/>
        </w:trPr>
        <w:tc>
          <w:tcPr>
            <w:tcW w:w="140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729F8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5F02F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01A06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73BE8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61077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 25/X 24</w:t>
            </w:r>
          </w:p>
        </w:tc>
      </w:tr>
      <w:tr w:rsidR="00ED2C70" w14:paraId="47572CDC" w14:textId="77777777" w:rsidTr="00ED2C70">
        <w:trPr>
          <w:jc w:val="center"/>
        </w:trPr>
        <w:tc>
          <w:tcPr>
            <w:tcW w:w="140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4C60A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42D8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3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24AA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61F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1E05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ED2C70" w14:paraId="1EAC3A5A" w14:textId="77777777" w:rsidTr="00ED2C70">
        <w:trPr>
          <w:jc w:val="center"/>
        </w:trPr>
        <w:tc>
          <w:tcPr>
            <w:tcW w:w="1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DEE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C5E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CB0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36C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B12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4</w:t>
            </w:r>
          </w:p>
        </w:tc>
      </w:tr>
    </w:tbl>
    <w:p w14:paraId="38C35994" w14:textId="77777777" w:rsidR="00C63542" w:rsidRDefault="00C63542"/>
    <w:p w14:paraId="7D027F6E" w14:textId="77777777" w:rsidR="00E4225F" w:rsidRDefault="00E4225F"/>
    <w:p w14:paraId="66C60259" w14:textId="77777777" w:rsidR="0023528E" w:rsidRDefault="0023528E"/>
    <w:p w14:paraId="33387DD0" w14:textId="77777777" w:rsidR="006A77DA" w:rsidRDefault="006A77DA"/>
    <w:p w14:paraId="2CB2ACB8" w14:textId="77777777" w:rsidR="00DC3E71" w:rsidRDefault="00DC3E71"/>
    <w:p w14:paraId="3E9DFA97" w14:textId="77777777" w:rsidR="00E535E9" w:rsidRDefault="00E535E9"/>
    <w:bookmarkEnd w:id="11"/>
    <w:p w14:paraId="50201341" w14:textId="5DE5157F" w:rsidR="00C86416" w:rsidRPr="0005650E" w:rsidRDefault="00C86416" w:rsidP="0005650E">
      <w:pPr>
        <w:rPr>
          <w:b/>
          <w:bCs/>
          <w:sz w:val="22"/>
          <w:lang w:val="sl-SI"/>
        </w:rPr>
      </w:pPr>
      <w:r w:rsidRPr="00C86416">
        <w:rPr>
          <w:b/>
          <w:bCs/>
          <w:lang w:val="sl-SI"/>
        </w:rPr>
        <w:lastRenderedPageBreak/>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ED2C70" w14:paraId="7B879410" w14:textId="77777777" w:rsidTr="00ED2C70">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2A011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3" w:name="_Hlk182314853"/>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78DC6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AAFC8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A5D27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ED2C70" w14:paraId="3D831531"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8278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21D18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0975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BAAC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ED2C70" w14:paraId="18799790"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D98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2ED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DDC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94B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r>
      <w:tr w:rsidR="00ED2C70" w14:paraId="57B56190"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B829A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23E52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B0D6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DE8C3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w:t>
            </w:r>
          </w:p>
        </w:tc>
      </w:tr>
      <w:tr w:rsidR="00ED2C70" w14:paraId="21BD0355"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A46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147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7F5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D91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r>
      <w:tr w:rsidR="00ED2C70" w14:paraId="0F17E340"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5869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9C10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EDF6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DD66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r>
      <w:tr w:rsidR="00ED2C70" w14:paraId="4B4E51C9"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C50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488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2D1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1D2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D2C70" w14:paraId="258A58C9"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4662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FFA1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99A2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7C59B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D2C70" w14:paraId="5AD5A414"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EBA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46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19D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053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D2C70" w14:paraId="26C702E8"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4827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DB1A0"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408E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6BEE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ED2C70" w14:paraId="512B465A"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475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8BE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F8B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FEC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w:t>
            </w:r>
          </w:p>
        </w:tc>
      </w:tr>
      <w:tr w:rsidR="00ED2C70" w14:paraId="28A9B0B1"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36C2B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9908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B141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D956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ED2C70" w14:paraId="3E957829"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3E1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85E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5D7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6B6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ED2C70" w14:paraId="1CF9066C"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F9A09"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34F64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8E5A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EFD63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D2C70" w14:paraId="7EB5B363"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10F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87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477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AFC3"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ED2C70" w14:paraId="1C9DD200"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AFE9C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776A4"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F502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32316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ED2C70" w14:paraId="0F92A3FE"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097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EE4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D25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5F3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D2C70" w14:paraId="1F456F77"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A1248"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C00D1" w14:textId="77777777" w:rsidR="00ED2C70" w:rsidRPr="00CD0F1F"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CD0F1F">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80F4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F810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r>
      <w:tr w:rsidR="00ED2C70" w14:paraId="74E13E72"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E91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17A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A09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6D7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D2C70" w14:paraId="43619DC9"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596A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216A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CF50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0809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D2C70" w14:paraId="2177670D"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F0C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C41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1F8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B6B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r>
      <w:tr w:rsidR="00ED2C70" w14:paraId="334054CA"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910E5"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A23B7"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C90D8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17E886"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ED2C70" w14:paraId="0C9FB057"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A9BE"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A82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C61D"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4355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p>
        </w:tc>
      </w:tr>
      <w:tr w:rsidR="00ED2C70" w14:paraId="24BA5CDF" w14:textId="77777777" w:rsidTr="00ED2C70">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CA9A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4963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4EC64"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D9BAF"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2397A48D" w14:textId="77777777" w:rsidR="00ED2C70" w:rsidRDefault="00ED2C70"/>
    <w:tbl>
      <w:tblPr>
        <w:tblW w:w="4546" w:type="pct"/>
        <w:jc w:val="center"/>
        <w:tblLook w:val="0420" w:firstRow="1" w:lastRow="0" w:firstColumn="0" w:lastColumn="0" w:noHBand="0" w:noVBand="1"/>
      </w:tblPr>
      <w:tblGrid>
        <w:gridCol w:w="3584"/>
        <w:gridCol w:w="2968"/>
        <w:gridCol w:w="2011"/>
      </w:tblGrid>
      <w:tr w:rsidR="00ED2C70" w14:paraId="21D90BEF" w14:textId="77777777" w:rsidTr="00ED2C70">
        <w:trPr>
          <w:tblHeader/>
          <w:jc w:val="center"/>
        </w:trPr>
        <w:tc>
          <w:tcPr>
            <w:tcW w:w="209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8997C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8F783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02C8A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ED2C70" w14:paraId="4C4BAC0C" w14:textId="77777777" w:rsidTr="00ED2C70">
        <w:trPr>
          <w:jc w:val="center"/>
        </w:trPr>
        <w:tc>
          <w:tcPr>
            <w:tcW w:w="209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AB9210"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F392B"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0F9CA"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ED2C70" w14:paraId="0A16C794" w14:textId="77777777" w:rsidTr="00ED2C70">
        <w:trPr>
          <w:jc w:val="center"/>
        </w:trPr>
        <w:tc>
          <w:tcPr>
            <w:tcW w:w="20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3742"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8BDC"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4931" w14:textId="77777777" w:rsidR="00ED2C70" w:rsidRDefault="00ED2C70" w:rsidP="0001346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r>
    </w:tbl>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3"/>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2EA8D" w14:textId="77777777" w:rsidR="0018089C" w:rsidRDefault="0018089C">
      <w:pPr>
        <w:spacing w:after="0"/>
      </w:pPr>
      <w:r>
        <w:separator/>
      </w:r>
    </w:p>
  </w:endnote>
  <w:endnote w:type="continuationSeparator" w:id="0">
    <w:p w14:paraId="09861F66" w14:textId="77777777" w:rsidR="0018089C" w:rsidRDefault="00180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E7529" w14:textId="77777777" w:rsidR="0018089C" w:rsidRDefault="0018089C">
      <w:r>
        <w:separator/>
      </w:r>
    </w:p>
  </w:footnote>
  <w:footnote w:type="continuationSeparator" w:id="0">
    <w:p w14:paraId="1FAD57FA" w14:textId="77777777" w:rsidR="0018089C" w:rsidRDefault="0018089C">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E0CC5"/>
    <w:rsid w:val="000E1A42"/>
    <w:rsid w:val="000E4093"/>
    <w:rsid w:val="000E4806"/>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D07"/>
    <w:rsid w:val="00150FDD"/>
    <w:rsid w:val="001538FE"/>
    <w:rsid w:val="001570B9"/>
    <w:rsid w:val="00160F8D"/>
    <w:rsid w:val="001656A6"/>
    <w:rsid w:val="001661C1"/>
    <w:rsid w:val="00166DBC"/>
    <w:rsid w:val="001758A0"/>
    <w:rsid w:val="00177627"/>
    <w:rsid w:val="0018089C"/>
    <w:rsid w:val="00181A89"/>
    <w:rsid w:val="001821C3"/>
    <w:rsid w:val="00183139"/>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B74"/>
    <w:rsid w:val="0034411B"/>
    <w:rsid w:val="00346590"/>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32F7"/>
    <w:rsid w:val="003E3593"/>
    <w:rsid w:val="003E7428"/>
    <w:rsid w:val="003E771A"/>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3792"/>
    <w:rsid w:val="004443D8"/>
    <w:rsid w:val="004451CB"/>
    <w:rsid w:val="00445FB6"/>
    <w:rsid w:val="00447205"/>
    <w:rsid w:val="0045016F"/>
    <w:rsid w:val="0045076D"/>
    <w:rsid w:val="004533DC"/>
    <w:rsid w:val="00461DD8"/>
    <w:rsid w:val="00465006"/>
    <w:rsid w:val="0046557D"/>
    <w:rsid w:val="004666FD"/>
    <w:rsid w:val="00473A8C"/>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5080B"/>
    <w:rsid w:val="00551530"/>
    <w:rsid w:val="00551761"/>
    <w:rsid w:val="00553A98"/>
    <w:rsid w:val="005647E4"/>
    <w:rsid w:val="00567027"/>
    <w:rsid w:val="00570EA7"/>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2062"/>
    <w:rsid w:val="005F599F"/>
    <w:rsid w:val="005F6929"/>
    <w:rsid w:val="006025AB"/>
    <w:rsid w:val="006026E0"/>
    <w:rsid w:val="00611D7B"/>
    <w:rsid w:val="00615742"/>
    <w:rsid w:val="00615B80"/>
    <w:rsid w:val="00617807"/>
    <w:rsid w:val="006234B0"/>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3F64"/>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6798"/>
    <w:rsid w:val="007B069D"/>
    <w:rsid w:val="007B08F6"/>
    <w:rsid w:val="007B1A8D"/>
    <w:rsid w:val="007B46C9"/>
    <w:rsid w:val="007B4AE8"/>
    <w:rsid w:val="007B4CED"/>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4882"/>
    <w:rsid w:val="007F69FF"/>
    <w:rsid w:val="008004B3"/>
    <w:rsid w:val="00800E76"/>
    <w:rsid w:val="00802F5E"/>
    <w:rsid w:val="00803DC3"/>
    <w:rsid w:val="008045D6"/>
    <w:rsid w:val="00804F95"/>
    <w:rsid w:val="00805869"/>
    <w:rsid w:val="00807DD2"/>
    <w:rsid w:val="00811731"/>
    <w:rsid w:val="0081184A"/>
    <w:rsid w:val="00813226"/>
    <w:rsid w:val="008173CD"/>
    <w:rsid w:val="008207AC"/>
    <w:rsid w:val="00823F2C"/>
    <w:rsid w:val="00826084"/>
    <w:rsid w:val="008273F0"/>
    <w:rsid w:val="008332E2"/>
    <w:rsid w:val="00834CEF"/>
    <w:rsid w:val="00834DB4"/>
    <w:rsid w:val="00840E28"/>
    <w:rsid w:val="0084112E"/>
    <w:rsid w:val="00841809"/>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C0D95"/>
    <w:rsid w:val="008C306E"/>
    <w:rsid w:val="008C3A24"/>
    <w:rsid w:val="008C507C"/>
    <w:rsid w:val="008C5F59"/>
    <w:rsid w:val="008C65F8"/>
    <w:rsid w:val="008C6830"/>
    <w:rsid w:val="008D2A9D"/>
    <w:rsid w:val="008D3B95"/>
    <w:rsid w:val="008D4A11"/>
    <w:rsid w:val="008D6863"/>
    <w:rsid w:val="008D742F"/>
    <w:rsid w:val="008E0F01"/>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3AB9"/>
    <w:rsid w:val="009540CB"/>
    <w:rsid w:val="009542DB"/>
    <w:rsid w:val="00954CB8"/>
    <w:rsid w:val="00954D62"/>
    <w:rsid w:val="009554BC"/>
    <w:rsid w:val="00955F2F"/>
    <w:rsid w:val="009573EB"/>
    <w:rsid w:val="00960797"/>
    <w:rsid w:val="00960A7F"/>
    <w:rsid w:val="009637D5"/>
    <w:rsid w:val="00963ABF"/>
    <w:rsid w:val="00964ED3"/>
    <w:rsid w:val="009650DB"/>
    <w:rsid w:val="009671E2"/>
    <w:rsid w:val="00971958"/>
    <w:rsid w:val="009800AC"/>
    <w:rsid w:val="009805FA"/>
    <w:rsid w:val="00984264"/>
    <w:rsid w:val="00985E5F"/>
    <w:rsid w:val="00990658"/>
    <w:rsid w:val="009913B9"/>
    <w:rsid w:val="00991ADF"/>
    <w:rsid w:val="00993B7F"/>
    <w:rsid w:val="00994595"/>
    <w:rsid w:val="00996CC4"/>
    <w:rsid w:val="00997EAB"/>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FE1"/>
    <w:rsid w:val="00A00CC5"/>
    <w:rsid w:val="00A016CC"/>
    <w:rsid w:val="00A02C80"/>
    <w:rsid w:val="00A03271"/>
    <w:rsid w:val="00A03C9C"/>
    <w:rsid w:val="00A1054C"/>
    <w:rsid w:val="00A13296"/>
    <w:rsid w:val="00A13A94"/>
    <w:rsid w:val="00A144BD"/>
    <w:rsid w:val="00A162D6"/>
    <w:rsid w:val="00A204E9"/>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A3B"/>
    <w:rsid w:val="00A77028"/>
    <w:rsid w:val="00A84809"/>
    <w:rsid w:val="00A8518A"/>
    <w:rsid w:val="00A85E2C"/>
    <w:rsid w:val="00A924C2"/>
    <w:rsid w:val="00A92740"/>
    <w:rsid w:val="00A93C92"/>
    <w:rsid w:val="00A9401A"/>
    <w:rsid w:val="00A94F4B"/>
    <w:rsid w:val="00A94F4F"/>
    <w:rsid w:val="00A95322"/>
    <w:rsid w:val="00AA2AAD"/>
    <w:rsid w:val="00AA327F"/>
    <w:rsid w:val="00AA40C6"/>
    <w:rsid w:val="00AA6212"/>
    <w:rsid w:val="00AB2057"/>
    <w:rsid w:val="00AB3206"/>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63D"/>
    <w:rsid w:val="00B34E8C"/>
    <w:rsid w:val="00B4127F"/>
    <w:rsid w:val="00B416E0"/>
    <w:rsid w:val="00B42130"/>
    <w:rsid w:val="00B42A98"/>
    <w:rsid w:val="00B4430F"/>
    <w:rsid w:val="00B44C21"/>
    <w:rsid w:val="00B52521"/>
    <w:rsid w:val="00B52FE1"/>
    <w:rsid w:val="00B5455B"/>
    <w:rsid w:val="00B549F6"/>
    <w:rsid w:val="00B55516"/>
    <w:rsid w:val="00B6096D"/>
    <w:rsid w:val="00B60B08"/>
    <w:rsid w:val="00B61DA4"/>
    <w:rsid w:val="00B6242F"/>
    <w:rsid w:val="00B637AF"/>
    <w:rsid w:val="00B64CDD"/>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49DF"/>
    <w:rsid w:val="00BD534F"/>
    <w:rsid w:val="00BD55D1"/>
    <w:rsid w:val="00BE1009"/>
    <w:rsid w:val="00BE1D08"/>
    <w:rsid w:val="00BE2AE7"/>
    <w:rsid w:val="00BE6471"/>
    <w:rsid w:val="00BE67C2"/>
    <w:rsid w:val="00BE695E"/>
    <w:rsid w:val="00BE7F79"/>
    <w:rsid w:val="00BF22F4"/>
    <w:rsid w:val="00C012FE"/>
    <w:rsid w:val="00C07E07"/>
    <w:rsid w:val="00C12032"/>
    <w:rsid w:val="00C12763"/>
    <w:rsid w:val="00C13A21"/>
    <w:rsid w:val="00C13F72"/>
    <w:rsid w:val="00C14407"/>
    <w:rsid w:val="00C14EDB"/>
    <w:rsid w:val="00C177CB"/>
    <w:rsid w:val="00C220B9"/>
    <w:rsid w:val="00C22D56"/>
    <w:rsid w:val="00C25886"/>
    <w:rsid w:val="00C26CBC"/>
    <w:rsid w:val="00C27DCD"/>
    <w:rsid w:val="00C30E41"/>
    <w:rsid w:val="00C317C9"/>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4605F"/>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2D71"/>
    <w:rsid w:val="00DD3AA3"/>
    <w:rsid w:val="00DD633F"/>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225F"/>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A19"/>
    <w:rsid w:val="00E73140"/>
    <w:rsid w:val="00E7497F"/>
    <w:rsid w:val="00E855E6"/>
    <w:rsid w:val="00E85805"/>
    <w:rsid w:val="00E8644F"/>
    <w:rsid w:val="00E875F3"/>
    <w:rsid w:val="00E90D90"/>
    <w:rsid w:val="00E930F2"/>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2C70"/>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4086"/>
    <w:rsid w:val="00FA505D"/>
    <w:rsid w:val="00FA7F7E"/>
    <w:rsid w:val="00FB209D"/>
    <w:rsid w:val="00FB309B"/>
    <w:rsid w:val="00FB3E40"/>
    <w:rsid w:val="00FB74A6"/>
    <w:rsid w:val="00FB7B8D"/>
    <w:rsid w:val="00FC0C5B"/>
    <w:rsid w:val="00FC1409"/>
    <w:rsid w:val="00FC5236"/>
    <w:rsid w:val="00FC60A8"/>
    <w:rsid w:val="00FD0762"/>
    <w:rsid w:val="00FD2D7F"/>
    <w:rsid w:val="00FD4006"/>
    <w:rsid w:val="00FD5FFF"/>
    <w:rsid w:val="00FD61A8"/>
    <w:rsid w:val="00FD6BDE"/>
    <w:rsid w:val="00FD79E2"/>
    <w:rsid w:val="00FD7ACE"/>
    <w:rsid w:val="00FD7E24"/>
    <w:rsid w:val="00FE1D01"/>
    <w:rsid w:val="00FE4929"/>
    <w:rsid w:val="00FE5FAB"/>
    <w:rsid w:val="00FF0E49"/>
    <w:rsid w:val="00FF2D12"/>
    <w:rsid w:val="00FF2D63"/>
    <w:rsid w:val="00FF2ECC"/>
    <w:rsid w:val="00FF2F71"/>
    <w:rsid w:val="00FF593F"/>
    <w:rsid w:val="00FF5CE0"/>
    <w:rsid w:val="00FF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4</TotalTime>
  <Pages>26</Pages>
  <Words>6519</Words>
  <Characters>37162</Characters>
  <Application>Microsoft Office Word</Application>
  <DocSecurity>0</DocSecurity>
  <Lines>309</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203</cp:revision>
  <cp:lastPrinted>2025-11-17T12:51:00Z</cp:lastPrinted>
  <dcterms:created xsi:type="dcterms:W3CDTF">2025-05-20T07:24:00Z</dcterms:created>
  <dcterms:modified xsi:type="dcterms:W3CDTF">2026-02-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